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1503E" w14:textId="3829B91F" w:rsidR="00834815" w:rsidRPr="00B662D9" w:rsidRDefault="00B662D9" w:rsidP="00B662D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71119487"/>
      <w:r w:rsidRPr="00B662D9">
        <w:rPr>
          <w:rFonts w:ascii="Times New Roman" w:hAnsi="Times New Roman" w:cs="Times New Roman"/>
          <w:b/>
          <w:bCs/>
          <w:sz w:val="28"/>
          <w:szCs w:val="28"/>
        </w:rPr>
        <w:t>LAB 10</w:t>
      </w:r>
    </w:p>
    <w:p w14:paraId="33AFA0D8" w14:textId="585BED25" w:rsidR="00B662D9" w:rsidRDefault="00B662D9" w:rsidP="00B662D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662D9">
        <w:rPr>
          <w:rFonts w:ascii="Times New Roman" w:hAnsi="Times New Roman" w:cs="Times New Roman"/>
          <w:b/>
          <w:bCs/>
          <w:sz w:val="28"/>
          <w:szCs w:val="28"/>
        </w:rPr>
        <w:t>K20-1052(S.</w:t>
      </w:r>
      <w:proofErr w:type="gramStart"/>
      <w:r w:rsidRPr="00B662D9">
        <w:rPr>
          <w:rFonts w:ascii="Times New Roman" w:hAnsi="Times New Roman" w:cs="Times New Roman"/>
          <w:b/>
          <w:bCs/>
          <w:sz w:val="28"/>
          <w:szCs w:val="28"/>
        </w:rPr>
        <w:t>M.HASSAN</w:t>
      </w:r>
      <w:proofErr w:type="gramEnd"/>
      <w:r w:rsidRPr="00B662D9">
        <w:rPr>
          <w:rFonts w:ascii="Times New Roman" w:hAnsi="Times New Roman" w:cs="Times New Roman"/>
          <w:b/>
          <w:bCs/>
          <w:sz w:val="28"/>
          <w:szCs w:val="28"/>
        </w:rPr>
        <w:t xml:space="preserve"> ALI)</w:t>
      </w:r>
      <w:bookmarkEnd w:id="0"/>
    </w:p>
    <w:p w14:paraId="05AFB3F5" w14:textId="752473E8" w:rsidR="00B662D9" w:rsidRDefault="00B662D9" w:rsidP="00B662D9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Q1.</w:t>
      </w:r>
    </w:p>
    <w:p w14:paraId="5F1997EC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>#include &lt;iostream&gt;</w:t>
      </w:r>
    </w:p>
    <w:p w14:paraId="73E6120C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>using namespace std;</w:t>
      </w:r>
    </w:p>
    <w:p w14:paraId="6B623C80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572DBC4E" w14:textId="67D2CF2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>class Shape {</w:t>
      </w:r>
    </w:p>
    <w:p w14:paraId="109DED2E" w14:textId="3ECFFF64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public:</w:t>
      </w:r>
    </w:p>
    <w:p w14:paraId="15A0C652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 int </w:t>
      </w:r>
      <w:proofErr w:type="spellStart"/>
      <w:proofErr w:type="gramStart"/>
      <w:r w:rsidRPr="00B662D9">
        <w:rPr>
          <w:rFonts w:ascii="Times New Roman" w:hAnsi="Times New Roman" w:cs="Times New Roman"/>
          <w:sz w:val="24"/>
          <w:szCs w:val="24"/>
        </w:rPr>
        <w:t>l,b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,h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53E4EBA3" w14:textId="063F21FF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1030C0BB" w14:textId="0795C3B5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 virtual float </w:t>
      </w:r>
      <w:proofErr w:type="spellStart"/>
      <w:proofErr w:type="gramStart"/>
      <w:r w:rsidRPr="00B662D9">
        <w:rPr>
          <w:rFonts w:ascii="Times New Roman" w:hAnsi="Times New Roman" w:cs="Times New Roman"/>
          <w:sz w:val="24"/>
          <w:szCs w:val="24"/>
        </w:rPr>
        <w:t>getArea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 = 0;</w:t>
      </w:r>
    </w:p>
    <w:p w14:paraId="4484F20F" w14:textId="4BA490E8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>};</w:t>
      </w:r>
    </w:p>
    <w:p w14:paraId="3B47017E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class 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Rectangle :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 xml:space="preserve"> public Shape {</w:t>
      </w:r>
    </w:p>
    <w:p w14:paraId="2E1102A9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public:</w:t>
      </w:r>
    </w:p>
    <w:p w14:paraId="5D9FD699" w14:textId="45DA89E0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 float </w:t>
      </w:r>
      <w:proofErr w:type="spellStart"/>
      <w:proofErr w:type="gramStart"/>
      <w:r w:rsidRPr="00B662D9">
        <w:rPr>
          <w:rFonts w:ascii="Times New Roman" w:hAnsi="Times New Roman" w:cs="Times New Roman"/>
          <w:sz w:val="24"/>
          <w:szCs w:val="24"/>
        </w:rPr>
        <w:t>getArea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{</w:t>
      </w:r>
    </w:p>
    <w:p w14:paraId="57F8972E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     return l*b;</w:t>
      </w:r>
    </w:p>
    <w:p w14:paraId="76CC9341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213A12C3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>};</w:t>
      </w:r>
    </w:p>
    <w:p w14:paraId="4BEE76EA" w14:textId="38C8D395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1654D211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4F0B8E99" w14:textId="6C1259A3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class 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Triangle :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 xml:space="preserve"> public Shape {</w:t>
      </w:r>
    </w:p>
    <w:p w14:paraId="096A54CF" w14:textId="5F4FB460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public:</w:t>
      </w:r>
    </w:p>
    <w:p w14:paraId="4F4438C7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 float </w:t>
      </w:r>
      <w:proofErr w:type="spellStart"/>
      <w:proofErr w:type="gramStart"/>
      <w:r w:rsidRPr="00B662D9">
        <w:rPr>
          <w:rFonts w:ascii="Times New Roman" w:hAnsi="Times New Roman" w:cs="Times New Roman"/>
          <w:sz w:val="24"/>
          <w:szCs w:val="24"/>
        </w:rPr>
        <w:t>getArea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 {</w:t>
      </w:r>
    </w:p>
    <w:p w14:paraId="07431140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     return (0.5*b*h);</w:t>
      </w:r>
    </w:p>
    <w:p w14:paraId="32F96764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25004870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>};</w:t>
      </w:r>
    </w:p>
    <w:p w14:paraId="16E7B3C0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51E79607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 {</w:t>
      </w:r>
    </w:p>
    <w:p w14:paraId="3C737D1C" w14:textId="01C8DF1F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lastRenderedPageBreak/>
        <w:t xml:space="preserve">   </w:t>
      </w:r>
    </w:p>
    <w:p w14:paraId="35936A99" w14:textId="1E0A895E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 Rectangle rec;</w:t>
      </w:r>
    </w:p>
    <w:p w14:paraId="736D37BC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  Triangle tri;</w:t>
      </w:r>
    </w:p>
    <w:p w14:paraId="4000246D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6082509F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 xml:space="preserve"> &lt;&lt; "Enter the length of the Rectangle: ";</w:t>
      </w:r>
    </w:p>
    <w:p w14:paraId="025BDA9A" w14:textId="0D99F2ED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gt;&gt;</w:t>
      </w:r>
      <w:proofErr w:type="spellStart"/>
      <w:proofErr w:type="gramStart"/>
      <w:r w:rsidRPr="00B662D9">
        <w:rPr>
          <w:rFonts w:ascii="Times New Roman" w:hAnsi="Times New Roman" w:cs="Times New Roman"/>
          <w:sz w:val="24"/>
          <w:szCs w:val="24"/>
        </w:rPr>
        <w:t>rec.l</w:t>
      </w:r>
      <w:proofErr w:type="spellEnd"/>
      <w:proofErr w:type="gram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18DDFC92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 xml:space="preserve"> &lt;&lt; "Enter the breath of the Rectangle: ";</w:t>
      </w:r>
    </w:p>
    <w:p w14:paraId="172F307B" w14:textId="2641ED02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gt;&gt;</w:t>
      </w:r>
      <w:proofErr w:type="spellStart"/>
      <w:proofErr w:type="gramStart"/>
      <w:r w:rsidRPr="00B662D9">
        <w:rPr>
          <w:rFonts w:ascii="Times New Roman" w:hAnsi="Times New Roman" w:cs="Times New Roman"/>
          <w:sz w:val="24"/>
          <w:szCs w:val="24"/>
        </w:rPr>
        <w:t>rec.b</w:t>
      </w:r>
      <w:proofErr w:type="spellEnd"/>
      <w:proofErr w:type="gram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08639516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 xml:space="preserve"> &lt;&lt; "Area of Rectangle: " &lt;&lt; </w:t>
      </w:r>
      <w:proofErr w:type="spellStart"/>
      <w:proofErr w:type="gramStart"/>
      <w:r w:rsidRPr="00B662D9">
        <w:rPr>
          <w:rFonts w:ascii="Times New Roman" w:hAnsi="Times New Roman" w:cs="Times New Roman"/>
          <w:sz w:val="24"/>
          <w:szCs w:val="24"/>
        </w:rPr>
        <w:t>rec.getArea</w:t>
      </w:r>
      <w:proofErr w:type="spellEnd"/>
      <w:proofErr w:type="gramEnd"/>
      <w:r w:rsidRPr="00B662D9">
        <w:rPr>
          <w:rFonts w:ascii="Times New Roman" w:hAnsi="Times New Roman" w:cs="Times New Roman"/>
          <w:sz w:val="24"/>
          <w:szCs w:val="24"/>
        </w:rPr>
        <w:t xml:space="preserve">()&lt;&lt; 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6F5B1B85" w14:textId="34F710E4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153BB5CE" w14:textId="3102405C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 xml:space="preserve"> &lt;&lt; "\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nEnter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 xml:space="preserve"> the breath of the triangle: ";</w:t>
      </w:r>
    </w:p>
    <w:p w14:paraId="2EBA564F" w14:textId="79F9AE86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gt;&gt;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tri.h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3D8DF090" w14:textId="3F1AA1E3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 xml:space="preserve"> &lt;&lt; "Enter the height of the triangle: ";</w:t>
      </w:r>
    </w:p>
    <w:p w14:paraId="09529251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gt;&gt;</w:t>
      </w:r>
      <w:proofErr w:type="spellStart"/>
      <w:proofErr w:type="gramStart"/>
      <w:r w:rsidRPr="00B662D9">
        <w:rPr>
          <w:rFonts w:ascii="Times New Roman" w:hAnsi="Times New Roman" w:cs="Times New Roman"/>
          <w:sz w:val="24"/>
          <w:szCs w:val="24"/>
        </w:rPr>
        <w:t>tri.b</w:t>
      </w:r>
      <w:proofErr w:type="spellEnd"/>
      <w:proofErr w:type="gram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3FC3E446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 xml:space="preserve"> &lt;&lt; "Area of Triangle: " &lt;&lt; </w:t>
      </w:r>
      <w:proofErr w:type="spellStart"/>
      <w:proofErr w:type="gramStart"/>
      <w:r w:rsidRPr="00B662D9">
        <w:rPr>
          <w:rFonts w:ascii="Times New Roman" w:hAnsi="Times New Roman" w:cs="Times New Roman"/>
          <w:sz w:val="24"/>
          <w:szCs w:val="24"/>
        </w:rPr>
        <w:t>tri.getArea</w:t>
      </w:r>
      <w:proofErr w:type="spellEnd"/>
      <w:proofErr w:type="gramEnd"/>
      <w:r w:rsidRPr="00B662D9">
        <w:rPr>
          <w:rFonts w:ascii="Times New Roman" w:hAnsi="Times New Roman" w:cs="Times New Roman"/>
          <w:sz w:val="24"/>
          <w:szCs w:val="24"/>
        </w:rPr>
        <w:t xml:space="preserve">()&lt;&lt; 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591929C5" w14:textId="428BB5CB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14:paraId="127F795B" w14:textId="2BEE474F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0D005E1" wp14:editId="13407C53">
            <wp:simplePos x="0" y="0"/>
            <wp:positionH relativeFrom="margin">
              <wp:posOffset>138545</wp:posOffset>
            </wp:positionH>
            <wp:positionV relativeFrom="paragraph">
              <wp:posOffset>329219</wp:posOffset>
            </wp:positionV>
            <wp:extent cx="4791075" cy="223491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22349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662D9">
        <w:rPr>
          <w:rFonts w:ascii="Times New Roman" w:hAnsi="Times New Roman" w:cs="Times New Roman"/>
          <w:sz w:val="24"/>
          <w:szCs w:val="24"/>
        </w:rPr>
        <w:t>}</w:t>
      </w:r>
    </w:p>
    <w:p w14:paraId="6F325C4A" w14:textId="7A0B84BB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26EFF1E5" w14:textId="5E1FB0B0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00CA2942" w14:textId="669D69DE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3FF35FE3" w14:textId="76B25E87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33E163CB" w14:textId="68BE3B3C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64F35A7D" w14:textId="66E36A9D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3D7DF6E1" w14:textId="2474FA85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36BB7F8F" w14:textId="5219501D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30234719" w14:textId="546B4666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3278995D" w14:textId="57A04440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4B2DCD5A" w14:textId="73F60F80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41BD8B99" w14:textId="655C90CC" w:rsidR="00B662D9" w:rsidRPr="00077D5E" w:rsidRDefault="00B662D9" w:rsidP="00B662D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77D5E">
        <w:rPr>
          <w:rFonts w:ascii="Times New Roman" w:hAnsi="Times New Roman" w:cs="Times New Roman"/>
          <w:b/>
          <w:bCs/>
          <w:sz w:val="28"/>
          <w:szCs w:val="28"/>
        </w:rPr>
        <w:lastRenderedPageBreak/>
        <w:t>Q2.</w:t>
      </w:r>
    </w:p>
    <w:p w14:paraId="2816090A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>#include &lt;iostream&gt;</w:t>
      </w:r>
    </w:p>
    <w:p w14:paraId="0543DC38" w14:textId="25218FBA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>using namespace std;</w:t>
      </w:r>
      <w:r w:rsidRPr="00B662D9">
        <w:rPr>
          <w:noProof/>
        </w:rPr>
        <w:t xml:space="preserve"> </w:t>
      </w:r>
    </w:p>
    <w:p w14:paraId="17640938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class 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Car{</w:t>
      </w:r>
      <w:proofErr w:type="gramEnd"/>
    </w:p>
    <w:p w14:paraId="73C257A6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>public:</w:t>
      </w:r>
    </w:p>
    <w:p w14:paraId="01A95EE3" w14:textId="5F0C4E43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string model;</w:t>
      </w:r>
    </w:p>
    <w:p w14:paraId="59A9ED60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int price;</w:t>
      </w:r>
    </w:p>
    <w:p w14:paraId="67045D95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2D86FD0A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Car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string a):model(a){</w:t>
      </w:r>
    </w:p>
    <w:p w14:paraId="2EA62F4B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644F2EDE" w14:textId="48DA73A9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}</w:t>
      </w:r>
    </w:p>
    <w:p w14:paraId="4CC5DC0E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 xml:space="preserve">   virtual void </w:t>
      </w:r>
      <w:proofErr w:type="spellStart"/>
      <w:proofErr w:type="gramStart"/>
      <w:r w:rsidRPr="00B662D9">
        <w:rPr>
          <w:rFonts w:ascii="Times New Roman" w:hAnsi="Times New Roman" w:cs="Times New Roman"/>
          <w:sz w:val="24"/>
          <w:szCs w:val="24"/>
        </w:rPr>
        <w:t>setPrice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=0;</w:t>
      </w:r>
    </w:p>
    <w:p w14:paraId="271372FA" w14:textId="335A02F2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>};</w:t>
      </w:r>
    </w:p>
    <w:p w14:paraId="302EAE86" w14:textId="4EB0031A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proofErr w:type="gramStart"/>
      <w:r w:rsidRPr="00B662D9">
        <w:rPr>
          <w:rFonts w:ascii="Times New Roman" w:hAnsi="Times New Roman" w:cs="Times New Roman"/>
          <w:sz w:val="24"/>
          <w:szCs w:val="24"/>
        </w:rPr>
        <w:t>Colour:public</w:t>
      </w:r>
      <w:proofErr w:type="spellEnd"/>
      <w:proofErr w:type="gramEnd"/>
      <w:r w:rsidRPr="00B662D9">
        <w:rPr>
          <w:rFonts w:ascii="Times New Roman" w:hAnsi="Times New Roman" w:cs="Times New Roman"/>
          <w:sz w:val="24"/>
          <w:szCs w:val="24"/>
        </w:rPr>
        <w:t xml:space="preserve"> Car{</w:t>
      </w:r>
    </w:p>
    <w:p w14:paraId="72DBDE46" w14:textId="19E04716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>public:</w:t>
      </w:r>
    </w:p>
    <w:p w14:paraId="77EB280D" w14:textId="353CEB14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662D9">
        <w:rPr>
          <w:rFonts w:ascii="Times New Roman" w:hAnsi="Times New Roman" w:cs="Times New Roman"/>
          <w:sz w:val="24"/>
          <w:szCs w:val="24"/>
        </w:rPr>
        <w:t>Colour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string a):Car(a){</w:t>
      </w:r>
    </w:p>
    <w:p w14:paraId="136C680C" w14:textId="659C3971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}</w:t>
      </w:r>
    </w:p>
    <w:p w14:paraId="40E0486F" w14:textId="43F00ACA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7747AD60" w14:textId="2B285508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 xml:space="preserve">  void </w:t>
      </w:r>
      <w:proofErr w:type="spellStart"/>
      <w:proofErr w:type="gramStart"/>
      <w:r w:rsidRPr="00B662D9">
        <w:rPr>
          <w:rFonts w:ascii="Times New Roman" w:hAnsi="Times New Roman" w:cs="Times New Roman"/>
          <w:sz w:val="24"/>
          <w:szCs w:val="24"/>
        </w:rPr>
        <w:t>setPrice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{</w:t>
      </w:r>
    </w:p>
    <w:p w14:paraId="13D34107" w14:textId="59A1D06C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price=55;</w:t>
      </w:r>
    </w:p>
    <w:p w14:paraId="2A72547B" w14:textId="633D36F6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 xml:space="preserve">&lt;&lt;"The price of the 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lour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 xml:space="preserve"> is: "&lt;&lt;price&lt;&lt;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7F1FA93A" w14:textId="1CB9A7BA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}</w:t>
      </w:r>
    </w:p>
    <w:p w14:paraId="72A23AA8" w14:textId="64B7521E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};</w:t>
      </w:r>
    </w:p>
    <w:p w14:paraId="54B13D22" w14:textId="6A608626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2E83362B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proofErr w:type="gramStart"/>
      <w:r w:rsidRPr="00B662D9">
        <w:rPr>
          <w:rFonts w:ascii="Times New Roman" w:hAnsi="Times New Roman" w:cs="Times New Roman"/>
          <w:sz w:val="24"/>
          <w:szCs w:val="24"/>
        </w:rPr>
        <w:t>Company:public</w:t>
      </w:r>
      <w:proofErr w:type="spellEnd"/>
      <w:proofErr w:type="gramEnd"/>
      <w:r w:rsidRPr="00B662D9">
        <w:rPr>
          <w:rFonts w:ascii="Times New Roman" w:hAnsi="Times New Roman" w:cs="Times New Roman"/>
          <w:sz w:val="24"/>
          <w:szCs w:val="24"/>
        </w:rPr>
        <w:t xml:space="preserve"> Car{</w:t>
      </w:r>
    </w:p>
    <w:p w14:paraId="776BFBFB" w14:textId="1DA53922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public:</w:t>
      </w:r>
    </w:p>
    <w:p w14:paraId="421FF57C" w14:textId="34E2361D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Company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string a):Car(a){</w:t>
      </w: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5F197D72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>}</w:t>
      </w:r>
    </w:p>
    <w:p w14:paraId="6FEE71BA" w14:textId="0EDA10BE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lastRenderedPageBreak/>
        <w:tab/>
        <w:t xml:space="preserve">void </w:t>
      </w:r>
      <w:proofErr w:type="spellStart"/>
      <w:proofErr w:type="gramStart"/>
      <w:r w:rsidRPr="00B662D9">
        <w:rPr>
          <w:rFonts w:ascii="Times New Roman" w:hAnsi="Times New Roman" w:cs="Times New Roman"/>
          <w:sz w:val="24"/>
          <w:szCs w:val="24"/>
        </w:rPr>
        <w:t>setPrice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{</w:t>
      </w:r>
    </w:p>
    <w:p w14:paraId="298DDB51" w14:textId="78EEE20F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price=55555;</w:t>
      </w:r>
    </w:p>
    <w:p w14:paraId="422377E2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"The price of the car of company AUDI is: "&lt;&lt;price&lt;&lt;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52376001" w14:textId="1D1FD235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}</w:t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316AE1C7" w14:textId="1CD96913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>};</w:t>
      </w:r>
    </w:p>
    <w:p w14:paraId="6C6459D8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60D7A967" w14:textId="2C172C83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{</w:t>
      </w:r>
    </w:p>
    <w:p w14:paraId="4C8AD106" w14:textId="052406DA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0481AFA5" w14:textId="0A0F30B0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lour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 xml:space="preserve"> c("AUDI");</w:t>
      </w:r>
    </w:p>
    <w:p w14:paraId="7E3C05F5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>Company c1("AUDI");</w:t>
      </w:r>
    </w:p>
    <w:p w14:paraId="5FBD90F9" w14:textId="4803F2B5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066F7BCC" w14:textId="00A3E32D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proofErr w:type="gramStart"/>
      <w:r w:rsidRPr="00B662D9">
        <w:rPr>
          <w:rFonts w:ascii="Times New Roman" w:hAnsi="Times New Roman" w:cs="Times New Roman"/>
          <w:sz w:val="24"/>
          <w:szCs w:val="24"/>
        </w:rPr>
        <w:t>c.model</w:t>
      </w:r>
      <w:proofErr w:type="spellEnd"/>
      <w:proofErr w:type="gramEnd"/>
      <w:r w:rsidRPr="00B662D9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7DED04B1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.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setPrice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;</w:t>
      </w:r>
    </w:p>
    <w:p w14:paraId="08D9F45D" w14:textId="3389A870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324BA162" w14:textId="44784669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>c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1.setPrice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();</w:t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2B2BBF3F" w14:textId="61772826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>}</w:t>
      </w:r>
    </w:p>
    <w:p w14:paraId="2E88B8E5" w14:textId="5531FD50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7D44588" wp14:editId="35F8E33C">
            <wp:simplePos x="0" y="0"/>
            <wp:positionH relativeFrom="margin">
              <wp:posOffset>103563</wp:posOffset>
            </wp:positionH>
            <wp:positionV relativeFrom="paragraph">
              <wp:posOffset>238587</wp:posOffset>
            </wp:positionV>
            <wp:extent cx="5591175" cy="2333625"/>
            <wp:effectExtent l="0" t="0" r="9525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1397F5" w14:textId="77777777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26751010" w14:textId="7106A0E4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26573754" w14:textId="7AF24596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3B6494E9" w14:textId="79CFD7BA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3593E977" w14:textId="06704D7B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1D591398" w14:textId="7D5172A0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38A75E1C" w14:textId="07D226ED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242C01E7" w14:textId="4751D069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28B52FA7" w14:textId="49F1D589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5D99C7A1" w14:textId="6F8C43AD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7B1EC45B" w14:textId="53667084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1BF7517F" w14:textId="038644D4" w:rsidR="00B662D9" w:rsidRPr="00077D5E" w:rsidRDefault="00B662D9" w:rsidP="00B662D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77D5E">
        <w:rPr>
          <w:rFonts w:ascii="Times New Roman" w:hAnsi="Times New Roman" w:cs="Times New Roman"/>
          <w:b/>
          <w:bCs/>
          <w:sz w:val="28"/>
          <w:szCs w:val="28"/>
        </w:rPr>
        <w:lastRenderedPageBreak/>
        <w:t>Q3.</w:t>
      </w:r>
    </w:p>
    <w:p w14:paraId="65A48CDC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>#include &lt;iostream&gt;</w:t>
      </w:r>
    </w:p>
    <w:p w14:paraId="74BCBDB8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>using namespace std;</w:t>
      </w:r>
    </w:p>
    <w:p w14:paraId="07C727F8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7E550CC3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class 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Person{</w:t>
      </w:r>
      <w:proofErr w:type="gramEnd"/>
    </w:p>
    <w:p w14:paraId="1FD79379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2C413B89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>public:</w:t>
      </w:r>
    </w:p>
    <w:p w14:paraId="5D95C18C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string name;</w:t>
      </w:r>
    </w:p>
    <w:p w14:paraId="552EFC56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int id;</w:t>
      </w:r>
    </w:p>
    <w:p w14:paraId="06935F57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 xml:space="preserve">float </w:t>
      </w:r>
      <w:proofErr w:type="spellStart"/>
      <w:proofErr w:type="gramStart"/>
      <w:r w:rsidRPr="00B662D9">
        <w:rPr>
          <w:rFonts w:ascii="Times New Roman" w:hAnsi="Times New Roman" w:cs="Times New Roman"/>
          <w:sz w:val="24"/>
          <w:szCs w:val="24"/>
        </w:rPr>
        <w:t>bon,sal</w:t>
      </w:r>
      <w:proofErr w:type="spellEnd"/>
      <w:proofErr w:type="gram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5EBD35E4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1BC948E4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 xml:space="preserve">virtual void </w:t>
      </w:r>
      <w:proofErr w:type="spellStart"/>
      <w:proofErr w:type="gramStart"/>
      <w:r w:rsidRPr="00B662D9">
        <w:rPr>
          <w:rFonts w:ascii="Times New Roman" w:hAnsi="Times New Roman" w:cs="Times New Roman"/>
          <w:sz w:val="24"/>
          <w:szCs w:val="24"/>
        </w:rPr>
        <w:t>getdata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=0;</w:t>
      </w:r>
    </w:p>
    <w:p w14:paraId="13FE1D3C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 xml:space="preserve">virtual void 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display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=0;</w:t>
      </w:r>
    </w:p>
    <w:p w14:paraId="16B44870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     virtual void 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bonus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=0;</w:t>
      </w:r>
    </w:p>
    <w:p w14:paraId="1D4BA8A9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7A92292B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>};</w:t>
      </w:r>
    </w:p>
    <w:p w14:paraId="5442454A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0D690CAA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class Admin: virtual public 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Person{</w:t>
      </w:r>
      <w:proofErr w:type="gramEnd"/>
    </w:p>
    <w:p w14:paraId="12179500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 xml:space="preserve">  </w:t>
      </w:r>
    </w:p>
    <w:p w14:paraId="2DBBE02A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 xml:space="preserve">  public:</w:t>
      </w:r>
    </w:p>
    <w:p w14:paraId="1B9389D2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061AF99C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B662D9">
        <w:rPr>
          <w:rFonts w:ascii="Times New Roman" w:hAnsi="Times New Roman" w:cs="Times New Roman"/>
          <w:sz w:val="24"/>
          <w:szCs w:val="24"/>
        </w:rPr>
        <w:tab/>
        <w:t xml:space="preserve">void </w:t>
      </w:r>
      <w:proofErr w:type="spellStart"/>
      <w:proofErr w:type="gramStart"/>
      <w:r w:rsidRPr="00B662D9">
        <w:rPr>
          <w:rFonts w:ascii="Times New Roman" w:hAnsi="Times New Roman" w:cs="Times New Roman"/>
          <w:sz w:val="24"/>
          <w:szCs w:val="24"/>
        </w:rPr>
        <w:t>getdata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{</w:t>
      </w:r>
    </w:p>
    <w:p w14:paraId="53E6919D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"Enter the name of ADMIN: ";</w:t>
      </w:r>
    </w:p>
    <w:p w14:paraId="4F6D19DD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gt;&gt;name;</w:t>
      </w:r>
    </w:p>
    <w:p w14:paraId="2786075B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"Enter the id: ";</w:t>
      </w:r>
    </w:p>
    <w:p w14:paraId="5BD50041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gt;&gt;id;</w:t>
      </w:r>
    </w:p>
    <w:p w14:paraId="1577A16C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"Enter the salary: ";</w:t>
      </w:r>
    </w:p>
    <w:p w14:paraId="29785D9D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gt;&gt;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sa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09AC1E6A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lastRenderedPageBreak/>
        <w:tab/>
        <w:t xml:space="preserve">  </w:t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2B177BD6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3EF6847A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 xml:space="preserve">  }</w:t>
      </w:r>
    </w:p>
    <w:p w14:paraId="12451DF4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 xml:space="preserve">  </w:t>
      </w:r>
    </w:p>
    <w:p w14:paraId="009AE71F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 xml:space="preserve">void 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bonus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{</w:t>
      </w:r>
    </w:p>
    <w:p w14:paraId="51A13CB2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float ff;</w:t>
      </w:r>
    </w:p>
    <w:p w14:paraId="31A2477E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"Enter the percentage of bonus for admin btw 5-15: ";</w:t>
      </w:r>
    </w:p>
    <w:p w14:paraId="399D6F03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gt;&gt;ff;</w:t>
      </w:r>
    </w:p>
    <w:p w14:paraId="67B88F71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2E63DB96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bon=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sa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+(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sa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*ff)/100;</w:t>
      </w:r>
    </w:p>
    <w:p w14:paraId="47EBD4CC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3D4F5EA4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}</w:t>
      </w:r>
    </w:p>
    <w:p w14:paraId="28EE8CD3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629D4CEC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 xml:space="preserve">void 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display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{</w:t>
      </w:r>
    </w:p>
    <w:p w14:paraId="479CE482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"NAME: "&lt;&lt;name&lt;&lt;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68F722D8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"ID: "&lt;&lt;id&lt;&lt;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6C00AD94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"SALARY: "&lt;&lt;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sa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7110034B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"SALARY AFTER BONUS: "&lt;&lt;bon&lt;&lt;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0E5B5041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602298C4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}</w:t>
      </w:r>
    </w:p>
    <w:p w14:paraId="2A4B7829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2C4D9862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}; </w:t>
      </w:r>
    </w:p>
    <w:p w14:paraId="37DBB920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0359CC15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class Account: virtual public 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Person{</w:t>
      </w:r>
      <w:proofErr w:type="gramEnd"/>
    </w:p>
    <w:p w14:paraId="26F6F1BC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6AA4844C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>public:</w:t>
      </w:r>
    </w:p>
    <w:p w14:paraId="447450FE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3D540401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 xml:space="preserve">void 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display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{</w:t>
      </w:r>
    </w:p>
    <w:p w14:paraId="5B2A6B22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"NAME: "&lt;&lt;name&lt;&lt;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055CF037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"ID: "&lt;&lt;id&lt;&lt;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597820EE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"SALARY: "&lt;&lt;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sa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70943814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"SALARY AFTER BONUS: "&lt;&lt;bon&lt;&lt;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01384D82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6802199D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B662D9">
        <w:rPr>
          <w:rFonts w:ascii="Times New Roman" w:hAnsi="Times New Roman" w:cs="Times New Roman"/>
          <w:sz w:val="24"/>
          <w:szCs w:val="24"/>
        </w:rPr>
        <w:t>sa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 xml:space="preserve"> &gt; 25000 &amp;&amp; bon &gt;8){</w:t>
      </w:r>
    </w:p>
    <w:p w14:paraId="339D8E61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"The person has a filer account "&lt;&lt;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3E6BE539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}</w:t>
      </w:r>
    </w:p>
    <w:p w14:paraId="4C458835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else{</w:t>
      </w:r>
      <w:proofErr w:type="gramEnd"/>
    </w:p>
    <w:p w14:paraId="2287448E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"the person needs to have a filer account asap "&lt;&lt;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3A5DB342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}</w:t>
      </w:r>
    </w:p>
    <w:p w14:paraId="37B2C33E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5FF8FA50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6DA7B244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}</w:t>
      </w:r>
    </w:p>
    <w:p w14:paraId="556EC76C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15E569A8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 xml:space="preserve">void </w:t>
      </w:r>
      <w:proofErr w:type="spellStart"/>
      <w:proofErr w:type="gramStart"/>
      <w:r w:rsidRPr="00B662D9">
        <w:rPr>
          <w:rFonts w:ascii="Times New Roman" w:hAnsi="Times New Roman" w:cs="Times New Roman"/>
          <w:sz w:val="24"/>
          <w:szCs w:val="24"/>
        </w:rPr>
        <w:t>getdata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{</w:t>
      </w:r>
    </w:p>
    <w:p w14:paraId="1D130955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"Enter the name of accounts: ";</w:t>
      </w:r>
    </w:p>
    <w:p w14:paraId="7E59B74D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gt;&gt;name;</w:t>
      </w:r>
    </w:p>
    <w:p w14:paraId="52D9F25E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"Enter the id: ";</w:t>
      </w:r>
    </w:p>
    <w:p w14:paraId="0E33E17C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gt;&gt;id;</w:t>
      </w:r>
    </w:p>
    <w:p w14:paraId="775E03A5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"Enter the salary: ";</w:t>
      </w:r>
    </w:p>
    <w:p w14:paraId="6CBEDA95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gt;&gt;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sa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22551219" w14:textId="3F8D32AD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34A3FCB5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}</w:t>
      </w:r>
    </w:p>
    <w:p w14:paraId="12228B5E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 xml:space="preserve">void 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bonus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{</w:t>
      </w:r>
    </w:p>
    <w:p w14:paraId="52493FEF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float ff;</w:t>
      </w:r>
    </w:p>
    <w:p w14:paraId="5F2682CC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"Enter the percentage of bonus for account btw 5-15: ";</w:t>
      </w:r>
    </w:p>
    <w:p w14:paraId="6374B72E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gt;&gt;ff;</w:t>
      </w:r>
    </w:p>
    <w:p w14:paraId="0FA44F35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2D7F6285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bon=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sa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+(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sa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*ff)/100;</w:t>
      </w:r>
    </w:p>
    <w:p w14:paraId="0AF35FFC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35B60DF4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564D23A7" w14:textId="123F478F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}</w:t>
      </w: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685D9FBF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>};</w:t>
      </w:r>
    </w:p>
    <w:p w14:paraId="6AC659AC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566AFBEB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class Masterclass: public </w:t>
      </w:r>
      <w:proofErr w:type="spellStart"/>
      <w:proofErr w:type="gramStart"/>
      <w:r w:rsidRPr="00B662D9">
        <w:rPr>
          <w:rFonts w:ascii="Times New Roman" w:hAnsi="Times New Roman" w:cs="Times New Roman"/>
          <w:sz w:val="24"/>
          <w:szCs w:val="24"/>
        </w:rPr>
        <w:t>Account,public</w:t>
      </w:r>
      <w:proofErr w:type="spellEnd"/>
      <w:proofErr w:type="gramEnd"/>
      <w:r w:rsidRPr="00B662D9">
        <w:rPr>
          <w:rFonts w:ascii="Times New Roman" w:hAnsi="Times New Roman" w:cs="Times New Roman"/>
          <w:sz w:val="24"/>
          <w:szCs w:val="24"/>
        </w:rPr>
        <w:t xml:space="preserve"> Admin{</w:t>
      </w:r>
    </w:p>
    <w:p w14:paraId="614F3784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3711B84B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  <w:t>public:</w:t>
      </w:r>
    </w:p>
    <w:p w14:paraId="3DD7D9F5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1CD15523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 xml:space="preserve">void </w:t>
      </w:r>
      <w:proofErr w:type="spellStart"/>
      <w:proofErr w:type="gramStart"/>
      <w:r w:rsidRPr="00B662D9">
        <w:rPr>
          <w:rFonts w:ascii="Times New Roman" w:hAnsi="Times New Roman" w:cs="Times New Roman"/>
          <w:sz w:val="24"/>
          <w:szCs w:val="24"/>
        </w:rPr>
        <w:t>getdata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{</w:t>
      </w:r>
    </w:p>
    <w:p w14:paraId="25BBDDFB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Admin::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getdata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();</w:t>
      </w:r>
    </w:p>
    <w:p w14:paraId="333FBDDA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Account::</w:t>
      </w:r>
      <w:proofErr w:type="spellStart"/>
      <w:proofErr w:type="gramEnd"/>
      <w:r w:rsidRPr="00B662D9">
        <w:rPr>
          <w:rFonts w:ascii="Times New Roman" w:hAnsi="Times New Roman" w:cs="Times New Roman"/>
          <w:sz w:val="24"/>
          <w:szCs w:val="24"/>
        </w:rPr>
        <w:t>getdata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();</w:t>
      </w:r>
    </w:p>
    <w:p w14:paraId="2F631B9A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}</w:t>
      </w:r>
    </w:p>
    <w:p w14:paraId="0826C0C2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 xml:space="preserve">void 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bonus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{</w:t>
      </w:r>
    </w:p>
    <w:p w14:paraId="51BD95D6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Admin::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bonus();</w:t>
      </w:r>
    </w:p>
    <w:p w14:paraId="712A17E5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Pr="00B662D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Account::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bonus();</w:t>
      </w:r>
    </w:p>
    <w:p w14:paraId="76E38E45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}</w:t>
      </w:r>
    </w:p>
    <w:p w14:paraId="12D5E46E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32A91113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 xml:space="preserve">void 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display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{</w:t>
      </w:r>
    </w:p>
    <w:p w14:paraId="1B00D9D3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Admin::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display();</w:t>
      </w:r>
    </w:p>
    <w:p w14:paraId="0AB137EA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Account::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display();</w:t>
      </w:r>
    </w:p>
    <w:p w14:paraId="4BBAD1B1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  <w:t>}</w:t>
      </w:r>
    </w:p>
    <w:p w14:paraId="590B4A4B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212DF4AB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7B0FFA4A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2F01F599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}; </w:t>
      </w:r>
    </w:p>
    <w:p w14:paraId="7937CD37" w14:textId="0E024A43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6CC8A0A1" w14:textId="18777DC0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67C71ED2" w14:textId="1A70BA18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{</w:t>
      </w:r>
    </w:p>
    <w:p w14:paraId="5CF65280" w14:textId="18D4D950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ab/>
      </w:r>
    </w:p>
    <w:p w14:paraId="70C7EE22" w14:textId="6ABA5C50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Admin 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a,*</w:t>
      </w:r>
      <w:proofErr w:type="spellStart"/>
      <w:proofErr w:type="gramEnd"/>
      <w:r w:rsidRPr="00B662D9">
        <w:rPr>
          <w:rFonts w:ascii="Times New Roman" w:hAnsi="Times New Roman" w:cs="Times New Roman"/>
          <w:sz w:val="24"/>
          <w:szCs w:val="24"/>
        </w:rPr>
        <w:t>ptr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4107954C" w14:textId="4F48B19A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Account a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1,*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p;</w:t>
      </w:r>
    </w:p>
    <w:p w14:paraId="5AF763B1" w14:textId="2F3259A9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Masterclass </w:t>
      </w:r>
      <w:proofErr w:type="spellStart"/>
      <w:proofErr w:type="gramStart"/>
      <w:r w:rsidRPr="00B662D9">
        <w:rPr>
          <w:rFonts w:ascii="Times New Roman" w:hAnsi="Times New Roman" w:cs="Times New Roman"/>
          <w:sz w:val="24"/>
          <w:szCs w:val="24"/>
        </w:rPr>
        <w:t>m,mm</w:t>
      </w:r>
      <w:proofErr w:type="spellEnd"/>
      <w:proofErr w:type="gramEnd"/>
      <w:r w:rsidRPr="00B662D9">
        <w:rPr>
          <w:rFonts w:ascii="Times New Roman" w:hAnsi="Times New Roman" w:cs="Times New Roman"/>
          <w:sz w:val="24"/>
          <w:szCs w:val="24"/>
        </w:rPr>
        <w:t>;</w:t>
      </w:r>
    </w:p>
    <w:p w14:paraId="5FB86A65" w14:textId="6459BA29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40D69083" w14:textId="111F0361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ptr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=&amp;m;</w:t>
      </w:r>
    </w:p>
    <w:p w14:paraId="0272DA0B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0B23936B" w14:textId="49C6C702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ptr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-&gt;</w:t>
      </w:r>
      <w:proofErr w:type="spellStart"/>
      <w:proofErr w:type="gramStart"/>
      <w:r w:rsidRPr="00B662D9">
        <w:rPr>
          <w:rFonts w:ascii="Times New Roman" w:hAnsi="Times New Roman" w:cs="Times New Roman"/>
          <w:sz w:val="24"/>
          <w:szCs w:val="24"/>
        </w:rPr>
        <w:t>getdata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;</w:t>
      </w:r>
    </w:p>
    <w:p w14:paraId="6EDB24EC" w14:textId="77777777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ptr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-&gt;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bonus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;</w:t>
      </w:r>
    </w:p>
    <w:p w14:paraId="68245348" w14:textId="2F7A12B0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B662D9">
        <w:rPr>
          <w:rFonts w:ascii="Times New Roman" w:hAnsi="Times New Roman" w:cs="Times New Roman"/>
          <w:sz w:val="24"/>
          <w:szCs w:val="24"/>
        </w:rPr>
        <w:t>ptr</w:t>
      </w:r>
      <w:proofErr w:type="spellEnd"/>
      <w:r w:rsidRPr="00B662D9">
        <w:rPr>
          <w:rFonts w:ascii="Times New Roman" w:hAnsi="Times New Roman" w:cs="Times New Roman"/>
          <w:sz w:val="24"/>
          <w:szCs w:val="24"/>
        </w:rPr>
        <w:t>-&gt;</w:t>
      </w:r>
      <w:proofErr w:type="gramStart"/>
      <w:r w:rsidRPr="00B662D9">
        <w:rPr>
          <w:rFonts w:ascii="Times New Roman" w:hAnsi="Times New Roman" w:cs="Times New Roman"/>
          <w:sz w:val="24"/>
          <w:szCs w:val="24"/>
        </w:rPr>
        <w:t>display(</w:t>
      </w:r>
      <w:proofErr w:type="gramEnd"/>
      <w:r w:rsidRPr="00B662D9">
        <w:rPr>
          <w:rFonts w:ascii="Times New Roman" w:hAnsi="Times New Roman" w:cs="Times New Roman"/>
          <w:sz w:val="24"/>
          <w:szCs w:val="24"/>
        </w:rPr>
        <w:t>);</w:t>
      </w:r>
    </w:p>
    <w:p w14:paraId="1E93B468" w14:textId="48455294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510B2034" w14:textId="70F15E7B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 w:rsidRPr="00B662D9">
        <w:rPr>
          <w:rFonts w:ascii="Times New Roman" w:hAnsi="Times New Roman" w:cs="Times New Roman"/>
          <w:sz w:val="24"/>
          <w:szCs w:val="24"/>
        </w:rPr>
        <w:t>}</w:t>
      </w:r>
    </w:p>
    <w:p w14:paraId="02961C56" w14:textId="76C29B2D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04B67105" wp14:editId="5B90D208">
            <wp:simplePos x="0" y="0"/>
            <wp:positionH relativeFrom="margin">
              <wp:align>left</wp:align>
            </wp:positionH>
            <wp:positionV relativeFrom="paragraph">
              <wp:posOffset>12873</wp:posOffset>
            </wp:positionV>
            <wp:extent cx="5298845" cy="4410042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8845" cy="44100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DDF767" w14:textId="0C3D96A8" w:rsid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p w14:paraId="6FBD7CB7" w14:textId="48AAF761" w:rsidR="00B662D9" w:rsidRPr="00B662D9" w:rsidRDefault="00B662D9" w:rsidP="00B662D9">
      <w:pPr>
        <w:rPr>
          <w:rFonts w:ascii="Times New Roman" w:hAnsi="Times New Roman" w:cs="Times New Roman"/>
          <w:sz w:val="24"/>
          <w:szCs w:val="24"/>
        </w:rPr>
      </w:pPr>
    </w:p>
    <w:sectPr w:rsidR="00B662D9" w:rsidRPr="00B662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zMLS0tDAyMjc3MrRQ0lEKTi0uzszPAykwqgUAS8bVGiwAAAA="/>
  </w:docVars>
  <w:rsids>
    <w:rsidRoot w:val="00B662D9"/>
    <w:rsid w:val="00077D5E"/>
    <w:rsid w:val="00834815"/>
    <w:rsid w:val="00B662D9"/>
    <w:rsid w:val="00DE7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EC172"/>
  <w15:chartTrackingRefBased/>
  <w15:docId w15:val="{7BD1C710-89EF-4B27-96B6-94C58BAF5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15</Words>
  <Characters>294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Syed Hassan</cp:lastModifiedBy>
  <cp:revision>3</cp:revision>
  <dcterms:created xsi:type="dcterms:W3CDTF">2021-05-05T09:53:00Z</dcterms:created>
  <dcterms:modified xsi:type="dcterms:W3CDTF">2021-05-05T10:14:00Z</dcterms:modified>
</cp:coreProperties>
</file>